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Nurse position at your esteemed organization in the United States New York City. With a passion for patient care, a commitment to excellence, and over [X years] of experience as a registered nurse, I am eager to contribute my skills and dedication to your team. New York City’s dynamic healthcare landscape is one of the most challenging and rewarding environments in the United States, and I am confident that my background in providing compassionate care aligns perfectly with the values of your institution.</w:t>
      </w:r>
    </w:p>
    <w:p>
      <w:pPr>
        <w:pStyle w:val="BodyText"/>
      </w:pPr>
      <w:r>
        <w:t xml:space="preserve">As a Nurse with a deep understanding of both clinical expertise and patient-centered care, I have consistently prioritized the well-being of individuals across diverse populations. My experience spans [specific areas, e.g., emergency care, pediatrics, geriatrics], where I have honed my ability to adapt to high-pressure situations while maintaining a calm and professional demeanor. In the United States New York City, where healthcare demands are as fast-paced as they are complex, I have thrived in environments that require quick decision-making, collaboration with multidisciplinary teams, and unwavering attention to detail. Whether working in a bustling urban hospital or a community health center, I have remained dedicated to delivering care that is both effective and empathetic.</w:t>
      </w:r>
    </w:p>
    <w:p>
      <w:pPr>
        <w:pStyle w:val="BodyText"/>
      </w:pPr>
      <w:r>
        <w:t xml:space="preserve">What sets me apart as a Nurse is my ability to combine clinical proficiency with a genuine commitment to improving patient outcomes. In the United States New York City, where healthcare disparities and cultural diversity are ever-present challenges, I have actively worked to bridge gaps through education, advocacy, and personalized care plans. For instance, during my tenure at [previous employer], I led a initiative that focused on increasing access to preventive care for underserved communities in Brooklyn. This experience not only strengthened my leadership skills but also deepened my understanding of the unique healthcare needs of New York City’s residents.</w:t>
      </w:r>
    </w:p>
    <w:p>
      <w:pPr>
        <w:pStyle w:val="BodyText"/>
      </w:pPr>
      <w:r>
        <w:t xml:space="preserve">My qualifications as a Nurse are further reinforced by my certifications, including [list relevant certifications, e.g., Basic Life Support (BLS), Advanced Cardiac Life Support (ACLS), or specialty credentials]. These credentials reflect my dedication to continuous learning and staying current with the latest advancements in medical practices. In the United States New York City, where healthcare innovation is at the forefront, I have embraced opportunities to participate in professional development programs and workshops that enhance my ability to provide cutting-edge care.</w:t>
      </w:r>
    </w:p>
    <w:p>
      <w:pPr>
        <w:pStyle w:val="BodyText"/>
      </w:pPr>
      <w:r>
        <w:t xml:space="preserve">What excites me most about the opportunity to join your team is your organization’s reputation for excellence in patient care and its commitment to fostering a culture of collaboration. In the United States New York City, where the healthcare system is both demanding and deeply impactful, I believe that a Nurse’s role extends beyond clinical tasks—it involves being a trusted advocate for patients and an integral part of a supportive team. My ability to communicate effectively with patients, families, and colleagues has allowed me to build strong relationships that prioritize trust and transparency. This aligns seamlessly with the mission-driven approach of your institution.</w:t>
      </w:r>
    </w:p>
    <w:p>
      <w:pPr>
        <w:pStyle w:val="BodyText"/>
      </w:pPr>
      <w:r>
        <w:t xml:space="preserve">In addition to my clinical skills, I bring a strong work ethic and a collaborative spirit that I believe are essential for success in the United States New York City healthcare environment. I have worked alongside physicians, therapists, and other healthcare professionals to create holistic care plans that address the physical, emotional, and social needs of patients. In New York City’s fast-paced settings, where time is often limited but compassion must remain at the core of every interaction, I have consistently demonstrated the ability to balance efficiency with empathy.</w:t>
      </w:r>
    </w:p>
    <w:p>
      <w:pPr>
        <w:pStyle w:val="BodyText"/>
      </w:pPr>
      <w:r>
        <w:t xml:space="preserve">As a Nurse in the United States New York City, I am acutely aware of the challenges that come with serving a densely populated and culturally diverse community. My experience in navigating these complexities has equipped me with the resilience and adaptability required to thrive in such an environment. Whether it is managing a surge of patients during peak hours or providing care to individuals from varied backgrounds, I approach each situation with professionalism, cultural sensitivity, and a commitment to equity.</w:t>
      </w:r>
    </w:p>
    <w:p>
      <w:pPr>
        <w:pStyle w:val="BodyText"/>
      </w:pPr>
      <w:r>
        <w:t xml:space="preserve">Finally, I would like to express my sincere gratitude for considering my application. I am eager to bring my expertise as a Nurse to your organization and contribute to the continued success of your mission in the United States New York City. Thank you for your time and consideration. I look forward to the opportunity to discuss how my skills and experiences align with your needs.</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dc:title>
  <dc:creator/>
  <cp:keywords/>
  <dcterms:created xsi:type="dcterms:W3CDTF">2026-07-24T18:53:29Z</dcterms:created>
  <dcterms:modified xsi:type="dcterms:W3CDTF">2026-07-24T18:53:29Z</dcterms:modified>
</cp:coreProperties>
</file>

<file path=docProps/custom.xml><?xml version="1.0" encoding="utf-8"?>
<Properties xmlns="http://schemas.openxmlformats.org/officeDocument/2006/custom-properties" xmlns:vt="http://schemas.openxmlformats.org/officeDocument/2006/docPropsVTypes"/>
</file>